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Medical Researcher position at your esteemed organization in China Guangzhou. As a dedicated and innovative medical researcher with a strong background in biomedical sciences and a deep commitment to advancing healthcare solutions, I am eager to contribute my expertise and passion to your team. Guangzhou, as a vibrant hub of medical innovation and cultural diversity, represents an ideal environment for me to further my career while addressing critical global health challenges. This letter outlines my qualifications, experiences, and enthusiasm for this opportunity.</w:t>
      </w:r>
    </w:p>
    <w:p>
      <w:pPr>
        <w:pStyle w:val="BodyText"/>
      </w:pPr>
      <w:r>
        <w:t xml:space="preserve">With [X years] of experience in medical research, I have developed a robust foundation in areas such as molecular biology, clinical trials, and data analysis. My academic journey began with a [Degree] in [Field of Study], followed by advanced research at [Institution], where I focused on [specific research topic]. This work not only honed my technical skills but also instilled in me a profound understanding of the intersection between scientific discovery and real-world healthcare applications. In China Guangzhou, I see an unparalleled opportunity to bridge global medical knowledge with the unique needs of this dynamic region.</w:t>
      </w:r>
    </w:p>
    <w:p>
      <w:pPr>
        <w:pStyle w:val="BodyText"/>
      </w:pPr>
      <w:r>
        <w:t xml:space="preserve">One of the key reasons I am drawn to this position is my alignment with your organization’s mission to [mention specific organizational goal, e.g., "advance translational research in infectious diseases" or "develop innovative therapies for chronic conditions"]. Guangzhou, as a city at the forefront of medical innovation in China, offers a fertile ground for such initiatives. The region’s commitment to integrating cutting-edge technology with traditional healthcare practices resonates deeply with my professional values. I am particularly inspired by your work on [specific project or initiative], which aligns with my research interests in [relevant area].</w:t>
      </w:r>
    </w:p>
    <w:p>
      <w:pPr>
        <w:pStyle w:val="BodyText"/>
      </w:pPr>
      <w:r>
        <w:t xml:space="preserve">My experience as a Medical Researcher has equipped me to thrive in fast-paced, collaborative environments. During my tenure at [Previous Organization], I led a team of researchers in investigating [specific project], resulting in the publication of [number] peer-reviewed articles and the development of [specific outcome, e.g., "a novel diagnostic tool for early-stage cancer detection"]. These achievements were made possible through rigorous methodologies, interdisciplinary collaboration, and a steadfast focus on patient-centered outcomes. In China Guangzhou, I aim to leverage this expertise to contribute to impactful research that addresses both local and global health priorities.</w:t>
      </w:r>
    </w:p>
    <w:p>
      <w:pPr>
        <w:pStyle w:val="BodyText"/>
      </w:pPr>
      <w:r>
        <w:t xml:space="preserve">What sets me apart is my adaptability and cultural sensitivity. Having worked with international teams across [countries/regions], I have developed a nuanced understanding of diverse healthcare systems and research landscapes. In China Guangzhou, where the medical field is rapidly evolving, I am confident that my ability to navigate cultural nuances while maintaining a focus on scientific excellence will add value to your team. Additionally, my proficiency in [language, if applicable] and familiarity with Chinese healthcare regulations further position me to integrate seamlessly into your organization.</w:t>
      </w:r>
    </w:p>
    <w:p>
      <w:pPr>
        <w:pStyle w:val="BodyText"/>
      </w:pPr>
      <w:r>
        <w:t xml:space="preserve">China Guangzhou’s unique position as a gateway between East and West makes it an ideal location for fostering cross-border medical collaborations. I am particularly interested in exploring opportunities to partner with local institutions on projects that address pressing issues such as [specific health challenges, e.g., "urban healthcare disparities," "antimicrobial resistance," or "genomic research"]. My goal is to contribute to a research ecosystem that not only advances scientific knowledge but also improves the quality of life for communities in Guangzhou and beyond.</w:t>
      </w:r>
    </w:p>
    <w:p>
      <w:pPr>
        <w:pStyle w:val="BodyText"/>
      </w:pPr>
      <w:r>
        <w:t xml:space="preserve">While my academic and professional background has prepared me well for this role, I am equally excited about the prospect of learning from the rich medical traditions and modern advancements of China. Guangzhou’s blend of historical significance and technological innovation creates a unique atmosphere where creativity and rigor can flourish. I am eager to immerse myself in this environment, collaborate with talented professionals, and contribute to groundbreaking research that reflects the city’s forward-thinking spirit.</w:t>
      </w:r>
    </w:p>
    <w:p>
      <w:pPr>
        <w:pStyle w:val="BodyText"/>
      </w:pPr>
      <w:r>
        <w:t xml:space="preserve">Thank you for considering my application. I would be honored to discuss how my skills and vision align with your organization’s goals. Please feel free to contact me at [your phone number] or [your email address] at your earliest convenience. I look forward to the possibility of contributing to the Medical Researcher team in China Guangzhou and helping drive meaningful progress in healthcare.</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China Guangzhou</dc:title>
  <dc:creator/>
  <dc:language>en</dc:language>
  <cp:keywords/>
  <dcterms:created xsi:type="dcterms:W3CDTF">2026-07-24T10:00:46Z</dcterms:created>
  <dcterms:modified xsi:type="dcterms:W3CDTF">2026-07-24T10:00:46Z</dcterms:modified>
</cp:coreProperties>
</file>

<file path=docProps/custom.xml><?xml version="1.0" encoding="utf-8"?>
<Properties xmlns="http://schemas.openxmlformats.org/officeDocument/2006/custom-properties" xmlns:vt="http://schemas.openxmlformats.org/officeDocument/2006/docPropsVTypes"/>
</file>